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05862" w14:textId="28EF8EAE" w:rsidR="00FE1B5E" w:rsidRDefault="00521E84" w:rsidP="00FE1B5E">
      <w:pPr>
        <w:tabs>
          <w:tab w:val="left" w:pos="0"/>
          <w:tab w:val="left" w:pos="2835"/>
          <w:tab w:val="left" w:pos="4536"/>
        </w:tabs>
        <w:spacing w:after="0" w:line="240" w:lineRule="auto"/>
        <w:contextualSpacing/>
        <w:jc w:val="center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รายละเอียดการดำเนินงาน</w:t>
      </w:r>
      <w:r w:rsidR="00D51035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ภายใต้กรอบงบพลาง</w:t>
      </w:r>
    </w:p>
    <w:p w14:paraId="5D5B6BDC" w14:textId="77777777" w:rsidR="00FE1B5E" w:rsidRDefault="00FE1B5E" w:rsidP="00FA6F53">
      <w:pPr>
        <w:tabs>
          <w:tab w:val="left" w:pos="0"/>
          <w:tab w:val="left" w:pos="2835"/>
          <w:tab w:val="left" w:pos="4536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</w:p>
    <w:p w14:paraId="1745C2F9" w14:textId="02C2CF88" w:rsidR="00FA6F53" w:rsidRPr="0049500B" w:rsidRDefault="00FA6F53" w:rsidP="00521E84">
      <w:pPr>
        <w:tabs>
          <w:tab w:val="left" w:pos="0"/>
        </w:tabs>
        <w:spacing w:after="0" w:line="240" w:lineRule="auto"/>
        <w:contextualSpacing/>
        <w:rPr>
          <w:rFonts w:ascii="TH SarabunPSK" w:hAnsi="TH SarabunPSK" w:cs="TH SarabunPSK"/>
          <w:b/>
          <w:bCs/>
          <w:sz w:val="32"/>
          <w:szCs w:val="32"/>
        </w:rPr>
      </w:pPr>
      <w:r w:rsidRPr="00FE1B5E">
        <w:rPr>
          <w:rFonts w:ascii="TH SarabunPSK" w:hAnsi="TH SarabunPSK" w:cs="TH SarabunPSK"/>
          <w:sz w:val="32"/>
          <w:szCs w:val="32"/>
          <w:cs/>
        </w:rPr>
        <w:t>ชื่อโครงการ</w:t>
      </w:r>
      <w:r w:rsidR="0049500B">
        <w:rPr>
          <w:rFonts w:ascii="TH SarabunPSK" w:hAnsi="TH SarabunPSK" w:cs="TH SarabunPSK"/>
          <w:sz w:val="32"/>
          <w:szCs w:val="32"/>
          <w:cs/>
        </w:rPr>
        <w:tab/>
      </w:r>
      <w:r w:rsidR="0049500B">
        <w:rPr>
          <w:rFonts w:ascii="TH SarabunPSK" w:hAnsi="TH SarabunPSK" w:cs="TH SarabunPSK"/>
          <w:sz w:val="32"/>
          <w:szCs w:val="32"/>
          <w:cs/>
        </w:rPr>
        <w:tab/>
      </w:r>
    </w:p>
    <w:p w14:paraId="6A557B15" w14:textId="06A039B9" w:rsidR="00FA6F53" w:rsidRPr="0049500B" w:rsidRDefault="00FA6F53" w:rsidP="0049500B">
      <w:pPr>
        <w:tabs>
          <w:tab w:val="left" w:pos="0"/>
        </w:tabs>
        <w:spacing w:after="0" w:line="240" w:lineRule="auto"/>
        <w:contextualSpacing/>
        <w:rPr>
          <w:rFonts w:ascii="TH SarabunPSK" w:hAnsi="TH SarabunPSK" w:cs="TH SarabunPSK"/>
          <w:b/>
          <w:bCs/>
          <w:sz w:val="32"/>
          <w:szCs w:val="32"/>
        </w:rPr>
      </w:pPr>
      <w:r w:rsidRPr="00FE1B5E">
        <w:rPr>
          <w:rFonts w:ascii="TH SarabunPSK" w:hAnsi="TH SarabunPSK" w:cs="TH SarabunPSK"/>
          <w:sz w:val="32"/>
          <w:szCs w:val="32"/>
          <w:cs/>
        </w:rPr>
        <w:t>หัวหน้าโครงการ</w:t>
      </w:r>
      <w:r w:rsidR="0049500B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49500B">
        <w:rPr>
          <w:rFonts w:ascii="TH SarabunPSK" w:hAnsi="TH SarabunPSK" w:cs="TH SarabunPSK"/>
          <w:sz w:val="32"/>
          <w:szCs w:val="32"/>
          <w:cs/>
        </w:rPr>
        <w:tab/>
      </w:r>
    </w:p>
    <w:p w14:paraId="32CB28AF" w14:textId="77777777" w:rsidR="00FA6F53" w:rsidRPr="00FE1B5E" w:rsidRDefault="00FA6F53" w:rsidP="00FA6F53">
      <w:pPr>
        <w:tabs>
          <w:tab w:val="left" w:pos="0"/>
          <w:tab w:val="left" w:pos="2835"/>
          <w:tab w:val="left" w:pos="4536"/>
        </w:tabs>
        <w:spacing w:after="0" w:line="240" w:lineRule="auto"/>
        <w:contextualSpacing/>
        <w:rPr>
          <w:rFonts w:ascii="TH SarabunPSK" w:hAnsi="TH SarabunPSK" w:cs="TH SarabunPSK"/>
          <w:b/>
          <w:bCs/>
          <w:spacing w:val="-6"/>
          <w:sz w:val="32"/>
          <w:szCs w:val="32"/>
        </w:rPr>
      </w:pPr>
      <w:r w:rsidRPr="00FE1B5E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E1B5E">
        <w:rPr>
          <w:rFonts w:ascii="TH SarabunPSK" w:hAnsi="TH SarabunPSK" w:cs="TH SarabunPSK"/>
          <w:b/>
          <w:bCs/>
          <w:spacing w:val="-6"/>
          <w:sz w:val="32"/>
          <w:szCs w:val="32"/>
          <w:cs/>
        </w:rPr>
        <w:t>ระยะเวลาการดำเนินงาน และแผนการดำเนินงานวิจัยตลอดโครงการ  12 เดือน</w:t>
      </w:r>
    </w:p>
    <w:tbl>
      <w:tblPr>
        <w:tblW w:w="10719" w:type="dxa"/>
        <w:tblInd w:w="-6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2"/>
        <w:gridCol w:w="1921"/>
        <w:gridCol w:w="284"/>
        <w:gridCol w:w="283"/>
        <w:gridCol w:w="284"/>
        <w:gridCol w:w="283"/>
        <w:gridCol w:w="284"/>
        <w:gridCol w:w="283"/>
        <w:gridCol w:w="284"/>
        <w:gridCol w:w="283"/>
        <w:gridCol w:w="284"/>
        <w:gridCol w:w="425"/>
        <w:gridCol w:w="425"/>
        <w:gridCol w:w="431"/>
        <w:gridCol w:w="1418"/>
        <w:gridCol w:w="1134"/>
        <w:gridCol w:w="1133"/>
        <w:gridCol w:w="8"/>
      </w:tblGrid>
      <w:tr w:rsidR="00FA6F53" w:rsidRPr="00FE1B5E" w14:paraId="405D6A8B" w14:textId="77777777" w:rsidTr="004377CE">
        <w:trPr>
          <w:gridAfter w:val="1"/>
          <w:wAfter w:w="8" w:type="dxa"/>
          <w:trHeight w:val="504"/>
          <w:tblHeader/>
        </w:trPr>
        <w:tc>
          <w:tcPr>
            <w:tcW w:w="1272" w:type="dxa"/>
            <w:vMerge w:val="restart"/>
            <w:shd w:val="clear" w:color="auto" w:fill="auto"/>
            <w:vAlign w:val="center"/>
          </w:tcPr>
          <w:p w14:paraId="774E2FAA" w14:textId="77777777" w:rsidR="00FA6F53" w:rsidRPr="00FE1B5E" w:rsidRDefault="00FA6F53" w:rsidP="00BF72E4">
            <w:pPr>
              <w:spacing w:after="0" w:line="240" w:lineRule="auto"/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FE1B5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ี</w:t>
            </w:r>
          </w:p>
          <w:p w14:paraId="0D878AB7" w14:textId="77777777" w:rsidR="00FA6F53" w:rsidRPr="00FE1B5E" w:rsidRDefault="00FA6F53" w:rsidP="00BF72E4">
            <w:pPr>
              <w:spacing w:after="0" w:line="240" w:lineRule="auto"/>
              <w:contextualSpacing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FE1B5E">
              <w:rPr>
                <w:rFonts w:ascii="TH SarabunPSK" w:hAnsi="TH SarabunPSK" w:cs="TH SarabunPSK"/>
                <w:sz w:val="32"/>
                <w:szCs w:val="32"/>
                <w:cs/>
              </w:rPr>
              <w:t>(งบประมาณ)</w:t>
            </w:r>
          </w:p>
        </w:tc>
        <w:tc>
          <w:tcPr>
            <w:tcW w:w="1921" w:type="dxa"/>
            <w:vMerge w:val="restart"/>
            <w:shd w:val="clear" w:color="auto" w:fill="auto"/>
            <w:vAlign w:val="center"/>
          </w:tcPr>
          <w:p w14:paraId="23E14EFF" w14:textId="77777777" w:rsidR="00FA6F53" w:rsidRPr="00FE1B5E" w:rsidRDefault="00FA6F53" w:rsidP="00BF72E4">
            <w:pPr>
              <w:pStyle w:val="ListParagraph"/>
              <w:spacing w:after="0" w:line="240" w:lineRule="auto"/>
              <w:ind w:left="993" w:hanging="993"/>
              <w:jc w:val="center"/>
              <w:rPr>
                <w:b/>
                <w:bCs/>
                <w:cs/>
              </w:rPr>
            </w:pPr>
            <w:r w:rsidRPr="00FE1B5E">
              <w:rPr>
                <w:b/>
                <w:bCs/>
                <w:cs/>
              </w:rPr>
              <w:t xml:space="preserve"> กิจกรรม</w:t>
            </w:r>
          </w:p>
        </w:tc>
        <w:tc>
          <w:tcPr>
            <w:tcW w:w="3833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A04F2D" w14:textId="3A3E0F9A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cs/>
              </w:rPr>
            </w:pPr>
            <w:r w:rsidRPr="00FE1B5E">
              <w:rPr>
                <w:b/>
                <w:bCs/>
                <w:cs/>
              </w:rPr>
              <w:t>ระยะเวลาเดือน</w:t>
            </w:r>
          </w:p>
        </w:tc>
        <w:tc>
          <w:tcPr>
            <w:tcW w:w="1418" w:type="dxa"/>
            <w:vMerge w:val="restart"/>
            <w:shd w:val="clear" w:color="auto" w:fill="auto"/>
            <w:vAlign w:val="center"/>
          </w:tcPr>
          <w:p w14:paraId="420A3036" w14:textId="77777777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cs/>
              </w:rPr>
            </w:pPr>
            <w:r w:rsidRPr="00FE1B5E">
              <w:rPr>
                <w:b/>
                <w:bCs/>
                <w:cs/>
              </w:rPr>
              <w:t>ร้อยละของกิจกรรมในปีงบประมาณ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1BE870AB" w14:textId="77777777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cs/>
              </w:rPr>
            </w:pPr>
            <w:r w:rsidRPr="00FE1B5E">
              <w:rPr>
                <w:b/>
                <w:bCs/>
                <w:cs/>
              </w:rPr>
              <w:t>จำนวนเงิน (บาท)</w:t>
            </w:r>
          </w:p>
        </w:tc>
        <w:tc>
          <w:tcPr>
            <w:tcW w:w="1133" w:type="dxa"/>
            <w:vMerge w:val="restart"/>
            <w:shd w:val="clear" w:color="auto" w:fill="auto"/>
            <w:vAlign w:val="center"/>
          </w:tcPr>
          <w:p w14:paraId="3F371CEC" w14:textId="77777777" w:rsidR="00FA6F53" w:rsidRPr="00901B3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901B3E">
              <w:rPr>
                <w:b/>
                <w:bCs/>
              </w:rPr>
              <w:t>output</w:t>
            </w:r>
          </w:p>
        </w:tc>
      </w:tr>
      <w:tr w:rsidR="00FA6F53" w:rsidRPr="00FE1B5E" w14:paraId="0CEBA84B" w14:textId="77777777" w:rsidTr="00C11B79">
        <w:trPr>
          <w:gridAfter w:val="1"/>
          <w:wAfter w:w="8" w:type="dxa"/>
          <w:trHeight w:val="113"/>
          <w:tblHeader/>
        </w:trPr>
        <w:tc>
          <w:tcPr>
            <w:tcW w:w="1272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CD240C" w14:textId="77777777" w:rsidR="00FA6F53" w:rsidRPr="00FE1B5E" w:rsidRDefault="00FA6F53" w:rsidP="00BF72E4">
            <w:pPr>
              <w:spacing w:after="0" w:line="240" w:lineRule="auto"/>
              <w:contextualSpacing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21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ECBA21" w14:textId="77777777" w:rsidR="00FA6F53" w:rsidRPr="00FE1B5E" w:rsidRDefault="00FA6F53" w:rsidP="00BF72E4">
            <w:pPr>
              <w:pStyle w:val="ListParagraph"/>
              <w:spacing w:after="0" w:line="240" w:lineRule="auto"/>
              <w:ind w:left="993" w:hanging="993"/>
              <w:jc w:val="center"/>
              <w:rPr>
                <w:b/>
                <w:bCs/>
                <w:cs/>
              </w:rPr>
            </w:pPr>
          </w:p>
        </w:tc>
        <w:tc>
          <w:tcPr>
            <w:tcW w:w="2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AD2854" w14:textId="77777777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cs/>
              </w:rPr>
            </w:pPr>
            <w:r w:rsidRPr="00FE1B5E">
              <w:rPr>
                <w:b/>
                <w:bCs/>
                <w:cs/>
              </w:rPr>
              <w:t>1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F0FC07" w14:textId="77777777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</w:rPr>
            </w:pPr>
            <w:r w:rsidRPr="00FE1B5E">
              <w:rPr>
                <w:b/>
                <w:bCs/>
                <w:cs/>
              </w:rPr>
              <w:t>2</w:t>
            </w:r>
          </w:p>
        </w:tc>
        <w:tc>
          <w:tcPr>
            <w:tcW w:w="2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016664" w14:textId="77777777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</w:rPr>
            </w:pPr>
            <w:r w:rsidRPr="00FE1B5E">
              <w:rPr>
                <w:b/>
                <w:bCs/>
                <w:cs/>
              </w:rPr>
              <w:t>3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C1FFF7" w14:textId="77777777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</w:rPr>
            </w:pPr>
            <w:r w:rsidRPr="00FE1B5E">
              <w:rPr>
                <w:b/>
                <w:bCs/>
                <w:cs/>
              </w:rPr>
              <w:t>4</w:t>
            </w:r>
          </w:p>
        </w:tc>
        <w:tc>
          <w:tcPr>
            <w:tcW w:w="2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858751" w14:textId="77777777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</w:rPr>
            </w:pPr>
            <w:r w:rsidRPr="00FE1B5E">
              <w:rPr>
                <w:b/>
                <w:bCs/>
                <w:cs/>
              </w:rPr>
              <w:t>5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A4E725" w14:textId="77777777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</w:rPr>
            </w:pPr>
            <w:r w:rsidRPr="00FE1B5E">
              <w:rPr>
                <w:b/>
                <w:bCs/>
                <w:cs/>
              </w:rPr>
              <w:t>6</w:t>
            </w:r>
          </w:p>
        </w:tc>
        <w:tc>
          <w:tcPr>
            <w:tcW w:w="284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6446389" w14:textId="77777777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</w:rPr>
            </w:pPr>
            <w:r w:rsidRPr="00FE1B5E">
              <w:rPr>
                <w:b/>
                <w:bCs/>
                <w:cs/>
              </w:rPr>
              <w:t>7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8AB6A97" w14:textId="77777777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</w:rPr>
            </w:pPr>
            <w:r w:rsidRPr="00FE1B5E">
              <w:rPr>
                <w:b/>
                <w:bCs/>
                <w:cs/>
              </w:rPr>
              <w:t>8</w:t>
            </w:r>
          </w:p>
        </w:tc>
        <w:tc>
          <w:tcPr>
            <w:tcW w:w="284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73250B4D" w14:textId="77777777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</w:rPr>
            </w:pPr>
            <w:r w:rsidRPr="00FE1B5E">
              <w:rPr>
                <w:b/>
                <w:bCs/>
                <w:cs/>
              </w:rPr>
              <w:t>9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6F2F911D" w14:textId="1E2A21C1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</w:rPr>
            </w:pPr>
            <w:r w:rsidRPr="00FE1B5E">
              <w:rPr>
                <w:b/>
                <w:bCs/>
                <w:cs/>
              </w:rPr>
              <w:t>10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0EDF0764" w14:textId="0176A3A4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</w:rPr>
            </w:pPr>
            <w:r w:rsidRPr="00FE1B5E">
              <w:rPr>
                <w:b/>
                <w:bCs/>
                <w:cs/>
              </w:rPr>
              <w:t>11</w:t>
            </w:r>
          </w:p>
        </w:tc>
        <w:tc>
          <w:tcPr>
            <w:tcW w:w="431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2B3290" w14:textId="77777777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</w:rPr>
            </w:pPr>
            <w:r w:rsidRPr="00FE1B5E">
              <w:rPr>
                <w:b/>
                <w:bCs/>
                <w:cs/>
              </w:rPr>
              <w:t>12</w:t>
            </w:r>
          </w:p>
        </w:tc>
        <w:tc>
          <w:tcPr>
            <w:tcW w:w="141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D3F90BC" w14:textId="77777777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cs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2AA04EA5" w14:textId="77777777" w:rsidR="00FA6F53" w:rsidRPr="00FE1B5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cs/>
              </w:rPr>
            </w:pPr>
          </w:p>
        </w:tc>
        <w:tc>
          <w:tcPr>
            <w:tcW w:w="113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2F5DB51" w14:textId="77777777" w:rsidR="00FA6F53" w:rsidRPr="00901B3E" w:rsidRDefault="00FA6F53" w:rsidP="00BF72E4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C11B79" w:rsidRPr="00FE1B5E" w14:paraId="15E65F0D" w14:textId="77777777" w:rsidTr="00C11B79">
        <w:trPr>
          <w:gridAfter w:val="1"/>
          <w:wAfter w:w="8" w:type="dxa"/>
          <w:trHeight w:val="396"/>
        </w:trPr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A3EE02" w14:textId="0060C0FB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rPr>
                <w:cs/>
              </w:rPr>
              <w:t>256</w:t>
            </w:r>
            <w:r>
              <w:rPr>
                <w:rFonts w:hint="cs"/>
                <w:cs/>
              </w:rPr>
              <w:t>7</w:t>
            </w:r>
          </w:p>
        </w:tc>
        <w:tc>
          <w:tcPr>
            <w:tcW w:w="1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E955F" w14:textId="1EDEBA58" w:rsidR="00C11B79" w:rsidRPr="00C6424A" w:rsidRDefault="00C11B79" w:rsidP="00C11B79">
            <w:pPr>
              <w:pStyle w:val="ListParagraph"/>
              <w:spacing w:after="0" w:line="240" w:lineRule="auto"/>
              <w:ind w:left="0"/>
              <w:rPr>
                <w:c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544C3" w14:textId="1DD856F8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BD25F" w14:textId="24A15BE5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123EB6" w14:textId="3FC41BB1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C8870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0AECA1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24C250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2A3F717F" w14:textId="24B271B2" w:rsidR="00C11B79" w:rsidRPr="00413A96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5EF1E77B" w14:textId="31250A7D" w:rsidR="00C11B79" w:rsidRPr="00413A96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014A4B6E" w14:textId="751021F7" w:rsidR="00C11B79" w:rsidRPr="00413A96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1A3C6419" w14:textId="06F408A7" w:rsidR="00C11B79" w:rsidRPr="00413A96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19D8E236" w14:textId="5AFCB553" w:rsidR="00C11B79" w:rsidRPr="00413A96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306AE967" w14:textId="2BC51602" w:rsidR="00C11B79" w:rsidRPr="00413A96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8E3F5" w14:textId="2F8DAB4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9DED6E" w14:textId="448A43BE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A78BB" w14:textId="6F5FDF6C" w:rsidR="00C11B79" w:rsidRPr="00901B3E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  <w:cs/>
              </w:rPr>
            </w:pPr>
          </w:p>
        </w:tc>
      </w:tr>
      <w:tr w:rsidR="00C11B79" w:rsidRPr="00C6424A" w14:paraId="3359DC0B" w14:textId="77777777" w:rsidTr="00C11B79">
        <w:trPr>
          <w:gridAfter w:val="1"/>
          <w:wAfter w:w="8" w:type="dxa"/>
          <w:trHeight w:val="96"/>
        </w:trPr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3E992" w14:textId="4F9AB4B6" w:rsidR="00C11B79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  <w:r>
              <w:rPr>
                <w:cs/>
              </w:rPr>
              <w:t>256</w:t>
            </w:r>
            <w:r>
              <w:rPr>
                <w:rFonts w:hint="cs"/>
                <w:cs/>
              </w:rPr>
              <w:t>7</w:t>
            </w:r>
          </w:p>
        </w:tc>
        <w:tc>
          <w:tcPr>
            <w:tcW w:w="1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461AD" w14:textId="619F8B52" w:rsidR="00C11B79" w:rsidRPr="00C6424A" w:rsidRDefault="00C11B79" w:rsidP="00C11B79">
            <w:pPr>
              <w:pStyle w:val="ListParagraph"/>
              <w:spacing w:after="0" w:line="240" w:lineRule="auto"/>
              <w:ind w:left="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4094E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5DEE8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567DC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8E4D3E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63A22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118E0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6103F9DA" w14:textId="65A35874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70950E0A" w14:textId="5282970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21487A6A" w14:textId="607AF01A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748CF3D2" w14:textId="30BF2632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5E72ABC9" w14:textId="0287D7B4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70351875" w14:textId="208B4685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8238F" w14:textId="68F08D0B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903E3" w14:textId="0755A85E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96D443" w14:textId="77777777" w:rsidR="00C11B79" w:rsidRPr="00901B3E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</w:p>
        </w:tc>
      </w:tr>
      <w:tr w:rsidR="00C11B79" w:rsidRPr="00C6424A" w14:paraId="1DE8F400" w14:textId="77777777" w:rsidTr="00C11B79">
        <w:trPr>
          <w:gridAfter w:val="1"/>
          <w:wAfter w:w="8" w:type="dxa"/>
          <w:trHeight w:val="96"/>
        </w:trPr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B153B" w14:textId="787A9BEA" w:rsidR="00C11B79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  <w:r w:rsidRPr="00A66F45">
              <w:rPr>
                <w:cs/>
              </w:rPr>
              <w:t>256</w:t>
            </w:r>
            <w:r w:rsidRPr="00A66F45">
              <w:rPr>
                <w:rFonts w:hint="cs"/>
                <w:cs/>
              </w:rPr>
              <w:t>7</w:t>
            </w:r>
          </w:p>
        </w:tc>
        <w:tc>
          <w:tcPr>
            <w:tcW w:w="1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9A4E74" w14:textId="77777777" w:rsidR="00C11B79" w:rsidRPr="00C6424A" w:rsidRDefault="00C11B79" w:rsidP="00C11B79">
            <w:pPr>
              <w:pStyle w:val="ListParagraph"/>
              <w:spacing w:after="0" w:line="240" w:lineRule="auto"/>
              <w:ind w:left="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07FB3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FBB69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58CA1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0BC08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A3394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F9C034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384F8C71" w14:textId="46854E0E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5ECBA723" w14:textId="76E8D41C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45D7CC9F" w14:textId="675A0B15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02D1C09D" w14:textId="30290DE1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43D6FA23" w14:textId="306AB80F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2946E5EA" w14:textId="1A1D0E85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EFA48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45F71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E503C" w14:textId="77777777" w:rsidR="00C11B79" w:rsidRPr="00901B3E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</w:p>
        </w:tc>
      </w:tr>
      <w:tr w:rsidR="00C11B79" w:rsidRPr="00C6424A" w14:paraId="6F510A10" w14:textId="77777777" w:rsidTr="00C11B79">
        <w:trPr>
          <w:gridAfter w:val="1"/>
          <w:wAfter w:w="8" w:type="dxa"/>
          <w:trHeight w:val="96"/>
        </w:trPr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69DBBF" w14:textId="12BC4876" w:rsidR="00C11B79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  <w:r w:rsidRPr="00A66F45">
              <w:rPr>
                <w:cs/>
              </w:rPr>
              <w:t>256</w:t>
            </w:r>
            <w:r w:rsidRPr="00A66F45">
              <w:rPr>
                <w:rFonts w:hint="cs"/>
                <w:cs/>
              </w:rPr>
              <w:t>7</w:t>
            </w:r>
          </w:p>
        </w:tc>
        <w:tc>
          <w:tcPr>
            <w:tcW w:w="1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FF606" w14:textId="77777777" w:rsidR="00C11B79" w:rsidRPr="00C6424A" w:rsidRDefault="00C11B79" w:rsidP="00C11B79">
            <w:pPr>
              <w:pStyle w:val="ListParagraph"/>
              <w:spacing w:after="0" w:line="240" w:lineRule="auto"/>
              <w:ind w:left="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DEA2B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7D50FC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89375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DED62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8A870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129061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62399BD9" w14:textId="031048DB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571CC007" w14:textId="5D1E3DF1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04FFB17A" w14:textId="0468053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60483C22" w14:textId="32062FAE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4E37C1A3" w14:textId="0923DC9D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4C0C6986" w14:textId="67C2D29D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91552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3A3E3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2FEAE" w14:textId="77777777" w:rsidR="00C11B79" w:rsidRPr="00901B3E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</w:p>
        </w:tc>
      </w:tr>
      <w:tr w:rsidR="00C11B79" w:rsidRPr="00C6424A" w14:paraId="34CD0ED6" w14:textId="77777777" w:rsidTr="00C11B79">
        <w:trPr>
          <w:gridAfter w:val="1"/>
          <w:wAfter w:w="8" w:type="dxa"/>
          <w:trHeight w:val="96"/>
        </w:trPr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132E1" w14:textId="5C34926F" w:rsidR="00C11B79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  <w:r w:rsidRPr="00A66F45">
              <w:rPr>
                <w:cs/>
              </w:rPr>
              <w:t>256</w:t>
            </w:r>
            <w:r w:rsidRPr="00A66F45">
              <w:rPr>
                <w:rFonts w:hint="cs"/>
                <w:cs/>
              </w:rPr>
              <w:t>7</w:t>
            </w:r>
          </w:p>
        </w:tc>
        <w:tc>
          <w:tcPr>
            <w:tcW w:w="1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9EA42" w14:textId="77777777" w:rsidR="00C11B79" w:rsidRPr="00C6424A" w:rsidRDefault="00C11B79" w:rsidP="00C11B79">
            <w:pPr>
              <w:pStyle w:val="ListParagraph"/>
              <w:spacing w:after="0" w:line="240" w:lineRule="auto"/>
              <w:ind w:left="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CBE04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289B4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98799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3BDD1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5CE78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EBFBD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2EAE8FF3" w14:textId="22C79DE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79D53265" w14:textId="6C3B257C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02FB33B9" w14:textId="259CC7A1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79FBEA63" w14:textId="325FEFDE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505BE249" w14:textId="3FD33040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7004E0E9" w14:textId="3816CA1F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35350C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40BE23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CB2812" w14:textId="77777777" w:rsidR="00C11B79" w:rsidRPr="00901B3E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</w:p>
        </w:tc>
      </w:tr>
      <w:tr w:rsidR="00C11B79" w:rsidRPr="00C6424A" w14:paraId="12105755" w14:textId="77777777" w:rsidTr="00C11B79">
        <w:trPr>
          <w:gridAfter w:val="1"/>
          <w:wAfter w:w="8" w:type="dxa"/>
          <w:trHeight w:val="96"/>
        </w:trPr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DE226" w14:textId="67E295AC" w:rsidR="00C11B79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  <w:r w:rsidRPr="00A66F45">
              <w:rPr>
                <w:cs/>
              </w:rPr>
              <w:t>256</w:t>
            </w:r>
            <w:r w:rsidRPr="00A66F45">
              <w:rPr>
                <w:rFonts w:hint="cs"/>
                <w:cs/>
              </w:rPr>
              <w:t>7</w:t>
            </w:r>
          </w:p>
        </w:tc>
        <w:tc>
          <w:tcPr>
            <w:tcW w:w="1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97DB6" w14:textId="77777777" w:rsidR="00C11B79" w:rsidRPr="00C6424A" w:rsidRDefault="00C11B79" w:rsidP="00C11B79">
            <w:pPr>
              <w:pStyle w:val="ListParagraph"/>
              <w:spacing w:after="0" w:line="240" w:lineRule="auto"/>
              <w:ind w:left="0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8618C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2F4B4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263C0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985BB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C2DA0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F3309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2FA5A6EE" w14:textId="5F015E11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0101B6F5" w14:textId="3419E535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39D474D9" w14:textId="0AA32B41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26938A3E" w14:textId="2581E055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052B3090" w14:textId="23EEF074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64F2B517" w14:textId="5D54CF1E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1A16B6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61869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435B3E" w14:textId="77777777" w:rsidR="00C11B79" w:rsidRPr="00901B3E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</w:p>
        </w:tc>
      </w:tr>
      <w:tr w:rsidR="00C11B79" w:rsidRPr="00FE1B5E" w14:paraId="68FFE042" w14:textId="77777777" w:rsidTr="00D76F42">
        <w:trPr>
          <w:gridAfter w:val="1"/>
          <w:wAfter w:w="8" w:type="dxa"/>
          <w:trHeight w:val="96"/>
        </w:trPr>
        <w:tc>
          <w:tcPr>
            <w:tcW w:w="7026" w:type="dxa"/>
            <w:gridSpan w:val="1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20EF16" w14:textId="6D7E3910" w:rsidR="00C11B79" w:rsidRPr="00562D85" w:rsidRDefault="00C11B79" w:rsidP="00C11B79">
            <w:pPr>
              <w:spacing w:after="0" w:line="240" w:lineRule="auto"/>
              <w:contextualSpacing/>
              <w:jc w:val="right"/>
              <w:rPr>
                <w:rFonts w:ascii="TH SarabunPSK" w:hAnsi="TH SarabunPSK" w:cs="TH SarabunPSK"/>
                <w:i/>
                <w:iCs/>
                <w:sz w:val="32"/>
                <w:szCs w:val="32"/>
                <w:cs/>
              </w:rPr>
            </w:pPr>
            <w:r w:rsidRPr="00562D85">
              <w:rPr>
                <w:rFonts w:ascii="TH SarabunPSK" w:hAnsi="TH SarabunPSK" w:cs="TH SarabunPSK" w:hint="cs"/>
                <w:i/>
                <w:iCs/>
                <w:sz w:val="32"/>
                <w:szCs w:val="32"/>
                <w:cs/>
              </w:rPr>
              <w:t>รวม</w:t>
            </w:r>
            <w:r>
              <w:rPr>
                <w:rFonts w:ascii="TH SarabunPSK" w:hAnsi="TH SarabunPSK" w:cs="TH SarabunPSK" w:hint="cs"/>
                <w:i/>
                <w:iCs/>
                <w:sz w:val="32"/>
                <w:szCs w:val="32"/>
                <w:cs/>
              </w:rPr>
              <w:t>ร้อยละของกิจกรรม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9811694" w14:textId="16544FC8" w:rsidR="00C11B79" w:rsidRPr="00562D85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i/>
                <w:iCs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84C01B6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3" w:type="dxa"/>
            <w:shd w:val="clear" w:color="auto" w:fill="auto"/>
          </w:tcPr>
          <w:p w14:paraId="06EA63B6" w14:textId="77777777" w:rsidR="00C11B79" w:rsidRPr="00901B3E" w:rsidRDefault="00C11B79" w:rsidP="00C11B79">
            <w:pPr>
              <w:rPr>
                <w:sz w:val="28"/>
              </w:rPr>
            </w:pPr>
          </w:p>
        </w:tc>
      </w:tr>
      <w:tr w:rsidR="00C11B79" w:rsidRPr="00FE1B5E" w14:paraId="07CEC54C" w14:textId="77777777" w:rsidTr="004377CE">
        <w:trPr>
          <w:trHeight w:val="96"/>
        </w:trPr>
        <w:tc>
          <w:tcPr>
            <w:tcW w:w="7026" w:type="dxa"/>
            <w:gridSpan w:val="14"/>
            <w:shd w:val="clear" w:color="auto" w:fill="E2EFD9" w:themeFill="accent6" w:themeFillTint="33"/>
            <w:vAlign w:val="center"/>
          </w:tcPr>
          <w:p w14:paraId="5E344BE2" w14:textId="79DF0FEE" w:rsidR="00C11B79" w:rsidRPr="00FE1B5E" w:rsidRDefault="00C11B79" w:rsidP="00C11B79">
            <w:pPr>
              <w:pStyle w:val="ListParagraph"/>
              <w:ind w:left="0"/>
            </w:pPr>
            <w:r>
              <w:rPr>
                <w:rFonts w:hint="cs"/>
                <w:b/>
                <w:bCs/>
                <w:cs/>
              </w:rPr>
              <w:t xml:space="preserve">(1) </w:t>
            </w:r>
            <w:r w:rsidRPr="00FE1B5E">
              <w:rPr>
                <w:b/>
                <w:bCs/>
                <w:cs/>
              </w:rPr>
              <w:t xml:space="preserve">รวมงบประมาณในการใช้จ่าย </w:t>
            </w:r>
            <w:r>
              <w:rPr>
                <w:rFonts w:hint="cs"/>
                <w:b/>
                <w:bCs/>
                <w:cs/>
              </w:rPr>
              <w:t>1-3</w:t>
            </w:r>
            <w:r w:rsidRPr="00FE1B5E">
              <w:rPr>
                <w:b/>
                <w:bCs/>
                <w:cs/>
              </w:rPr>
              <w:t xml:space="preserve"> เดือน (งวดที่ 1 ร้อยละ </w:t>
            </w:r>
            <w:r>
              <w:rPr>
                <w:rFonts w:hint="cs"/>
                <w:b/>
                <w:bCs/>
                <w:cs/>
              </w:rPr>
              <w:t>52</w:t>
            </w:r>
            <w:r w:rsidRPr="00FE1B5E">
              <w:rPr>
                <w:b/>
                <w:bCs/>
                <w:cs/>
              </w:rPr>
              <w:t xml:space="preserve">) </w:t>
            </w:r>
          </w:p>
        </w:tc>
        <w:tc>
          <w:tcPr>
            <w:tcW w:w="1418" w:type="dxa"/>
            <w:shd w:val="clear" w:color="auto" w:fill="E2EFD9" w:themeFill="accent6" w:themeFillTint="33"/>
            <w:vAlign w:val="center"/>
          </w:tcPr>
          <w:p w14:paraId="174FF692" w14:textId="6BC75706" w:rsidR="00C11B79" w:rsidRPr="004855F5" w:rsidRDefault="00C11B79" w:rsidP="00C11B79">
            <w:pPr>
              <w:pStyle w:val="ListParagraph"/>
              <w:ind w:left="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14:paraId="71B2EDDE" w14:textId="1B717CA4" w:rsidR="00C11B79" w:rsidRPr="004855F5" w:rsidRDefault="00C11B79" w:rsidP="00C11B79">
            <w:pPr>
              <w:pStyle w:val="ListParagraph"/>
              <w:ind w:left="0"/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gridSpan w:val="2"/>
            <w:shd w:val="clear" w:color="auto" w:fill="E2EFD9" w:themeFill="accent6" w:themeFillTint="33"/>
            <w:vAlign w:val="center"/>
          </w:tcPr>
          <w:p w14:paraId="785C4BA4" w14:textId="77777777" w:rsidR="00C11B79" w:rsidRPr="00901B3E" w:rsidRDefault="00C11B79" w:rsidP="00C11B79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</w:tr>
      <w:tr w:rsidR="00080CF5" w:rsidRPr="00FE1B5E" w14:paraId="10125552" w14:textId="77777777" w:rsidTr="00C11B79">
        <w:trPr>
          <w:gridAfter w:val="1"/>
          <w:wAfter w:w="8" w:type="dxa"/>
          <w:trHeight w:val="96"/>
        </w:trPr>
        <w:tc>
          <w:tcPr>
            <w:tcW w:w="1272" w:type="dxa"/>
            <w:tcBorders>
              <w:top w:val="single" w:sz="4" w:space="0" w:color="auto"/>
            </w:tcBorders>
            <w:shd w:val="clear" w:color="auto" w:fill="auto"/>
          </w:tcPr>
          <w:p w14:paraId="31C18EB8" w14:textId="203164D7" w:rsidR="00080CF5" w:rsidRPr="00FE1B5E" w:rsidRDefault="00080CF5" w:rsidP="00080CF5">
            <w:pPr>
              <w:pStyle w:val="ListParagraph"/>
              <w:spacing w:after="0" w:line="240" w:lineRule="auto"/>
              <w:ind w:left="0"/>
              <w:jc w:val="center"/>
            </w:pPr>
            <w:r>
              <w:rPr>
                <w:cs/>
              </w:rPr>
              <w:t>256</w:t>
            </w:r>
            <w:r>
              <w:rPr>
                <w:rFonts w:hint="cs"/>
                <w:cs/>
              </w:rPr>
              <w:t>7</w:t>
            </w:r>
          </w:p>
        </w:tc>
        <w:tc>
          <w:tcPr>
            <w:tcW w:w="192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8CE8C1" w14:textId="6CC8839C" w:rsidR="00080CF5" w:rsidRPr="0013148A" w:rsidRDefault="00080CF5" w:rsidP="00080CF5">
            <w:pPr>
              <w:pStyle w:val="ListParagraph"/>
              <w:spacing w:after="0" w:line="240" w:lineRule="auto"/>
              <w:ind w:left="0"/>
              <w:rPr>
                <w:sz w:val="28"/>
                <w:szCs w:val="28"/>
                <w:cs/>
              </w:rPr>
            </w:pPr>
          </w:p>
        </w:tc>
        <w:tc>
          <w:tcPr>
            <w:tcW w:w="284" w:type="dxa"/>
            <w:shd w:val="clear" w:color="auto" w:fill="auto"/>
          </w:tcPr>
          <w:p w14:paraId="5DCA31FE" w14:textId="77777777" w:rsidR="00080CF5" w:rsidRPr="00FE1B5E" w:rsidRDefault="00080CF5" w:rsidP="00080CF5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shd w:val="clear" w:color="auto" w:fill="auto"/>
          </w:tcPr>
          <w:p w14:paraId="30ECBD1C" w14:textId="77777777" w:rsidR="00080CF5" w:rsidRPr="00FE1B5E" w:rsidRDefault="00080CF5" w:rsidP="00080CF5">
            <w:pPr>
              <w:spacing w:after="0" w:line="240" w:lineRule="auto"/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84" w:type="dxa"/>
            <w:shd w:val="clear" w:color="auto" w:fill="auto"/>
          </w:tcPr>
          <w:p w14:paraId="051F9ADD" w14:textId="77777777" w:rsidR="00080CF5" w:rsidRPr="00FE1B5E" w:rsidRDefault="00080CF5" w:rsidP="00080CF5">
            <w:pPr>
              <w:spacing w:after="0" w:line="240" w:lineRule="auto"/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83" w:type="dxa"/>
            <w:shd w:val="clear" w:color="auto" w:fill="auto"/>
          </w:tcPr>
          <w:p w14:paraId="2884D2E6" w14:textId="77777777" w:rsidR="00080CF5" w:rsidRPr="00FE1B5E" w:rsidRDefault="00080CF5" w:rsidP="00080CF5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shd w:val="clear" w:color="auto" w:fill="auto"/>
          </w:tcPr>
          <w:p w14:paraId="0A9B8764" w14:textId="4B352FAD" w:rsidR="00080CF5" w:rsidRPr="00FE1B5E" w:rsidRDefault="00080CF5" w:rsidP="00080CF5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shd w:val="clear" w:color="auto" w:fill="auto"/>
          </w:tcPr>
          <w:p w14:paraId="0BA5C5E6" w14:textId="0B5F2103" w:rsidR="00080CF5" w:rsidRPr="00FE1B5E" w:rsidRDefault="00080CF5" w:rsidP="00080CF5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shd w:val="clear" w:color="auto" w:fill="808080" w:themeFill="background1" w:themeFillShade="80"/>
          </w:tcPr>
          <w:p w14:paraId="71A5AF5D" w14:textId="4DBB6A9E" w:rsidR="00080CF5" w:rsidRPr="00080CF5" w:rsidRDefault="00080CF5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283" w:type="dxa"/>
            <w:shd w:val="clear" w:color="auto" w:fill="808080" w:themeFill="background1" w:themeFillShade="80"/>
          </w:tcPr>
          <w:p w14:paraId="7C45866E" w14:textId="7ED9D99B" w:rsidR="00080CF5" w:rsidRPr="00080CF5" w:rsidRDefault="00080CF5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FC5990">
              <w:t>X</w:t>
            </w:r>
          </w:p>
        </w:tc>
        <w:tc>
          <w:tcPr>
            <w:tcW w:w="284" w:type="dxa"/>
            <w:shd w:val="clear" w:color="auto" w:fill="808080" w:themeFill="background1" w:themeFillShade="80"/>
          </w:tcPr>
          <w:p w14:paraId="12432FB6" w14:textId="2EC0F3EB" w:rsidR="00080CF5" w:rsidRPr="00080CF5" w:rsidRDefault="00080CF5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FC5990">
              <w:t>X</w:t>
            </w:r>
          </w:p>
        </w:tc>
        <w:tc>
          <w:tcPr>
            <w:tcW w:w="425" w:type="dxa"/>
            <w:shd w:val="clear" w:color="auto" w:fill="808080" w:themeFill="background1" w:themeFillShade="80"/>
          </w:tcPr>
          <w:p w14:paraId="368A156F" w14:textId="13E881F0" w:rsidR="00080CF5" w:rsidRPr="00080CF5" w:rsidRDefault="00080CF5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FC5990">
              <w:t>X</w:t>
            </w:r>
          </w:p>
        </w:tc>
        <w:tc>
          <w:tcPr>
            <w:tcW w:w="425" w:type="dxa"/>
            <w:shd w:val="clear" w:color="auto" w:fill="808080" w:themeFill="background1" w:themeFillShade="80"/>
          </w:tcPr>
          <w:p w14:paraId="6A6525A1" w14:textId="3FDF93A4" w:rsidR="00080CF5" w:rsidRPr="00080CF5" w:rsidRDefault="00080CF5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FC5990">
              <w:t>X</w:t>
            </w:r>
          </w:p>
        </w:tc>
        <w:tc>
          <w:tcPr>
            <w:tcW w:w="431" w:type="dxa"/>
            <w:shd w:val="clear" w:color="auto" w:fill="808080" w:themeFill="background1" w:themeFillShade="80"/>
          </w:tcPr>
          <w:p w14:paraId="45617751" w14:textId="697BF876" w:rsidR="00080CF5" w:rsidRPr="00080CF5" w:rsidRDefault="00080CF5" w:rsidP="00080CF5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  <w:r w:rsidRPr="00FC5990">
              <w:t>X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72B327F" w14:textId="0B94AC18" w:rsidR="00080CF5" w:rsidRPr="00FE1B5E" w:rsidRDefault="00080CF5" w:rsidP="00080CF5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F3D0455" w14:textId="134A80F5" w:rsidR="00080CF5" w:rsidRPr="00FE1B5E" w:rsidRDefault="00080CF5" w:rsidP="00080CF5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3" w:type="dxa"/>
            <w:shd w:val="clear" w:color="auto" w:fill="auto"/>
          </w:tcPr>
          <w:p w14:paraId="42DC14AF" w14:textId="2F4840ED" w:rsidR="00080CF5" w:rsidRPr="00901B3E" w:rsidRDefault="00080CF5" w:rsidP="00080CF5">
            <w:pPr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C11B79" w:rsidRPr="00FE1B5E" w14:paraId="2DF2740A" w14:textId="77777777" w:rsidTr="00C11B79">
        <w:trPr>
          <w:gridAfter w:val="1"/>
          <w:wAfter w:w="8" w:type="dxa"/>
          <w:trHeight w:val="96"/>
        </w:trPr>
        <w:tc>
          <w:tcPr>
            <w:tcW w:w="1272" w:type="dxa"/>
            <w:tcBorders>
              <w:top w:val="single" w:sz="4" w:space="0" w:color="auto"/>
            </w:tcBorders>
            <w:shd w:val="clear" w:color="auto" w:fill="auto"/>
          </w:tcPr>
          <w:p w14:paraId="58E61F18" w14:textId="21F66114" w:rsidR="00C11B79" w:rsidRPr="00174637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  <w:r>
              <w:rPr>
                <w:cs/>
              </w:rPr>
              <w:t>256</w:t>
            </w:r>
            <w:r>
              <w:rPr>
                <w:rFonts w:hint="cs"/>
                <w:cs/>
              </w:rPr>
              <w:t>7</w:t>
            </w:r>
          </w:p>
        </w:tc>
        <w:tc>
          <w:tcPr>
            <w:tcW w:w="192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43C8AB" w14:textId="77777777" w:rsidR="00C11B79" w:rsidRPr="0013148A" w:rsidRDefault="00C11B79" w:rsidP="00C11B79">
            <w:pPr>
              <w:pStyle w:val="ListParagraph"/>
              <w:spacing w:after="0" w:line="240" w:lineRule="auto"/>
              <w:ind w:left="0"/>
              <w:rPr>
                <w:sz w:val="28"/>
                <w:szCs w:val="28"/>
                <w:cs/>
              </w:rPr>
            </w:pPr>
          </w:p>
        </w:tc>
        <w:tc>
          <w:tcPr>
            <w:tcW w:w="284" w:type="dxa"/>
            <w:shd w:val="clear" w:color="auto" w:fill="auto"/>
          </w:tcPr>
          <w:p w14:paraId="3675FFA5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shd w:val="clear" w:color="auto" w:fill="auto"/>
          </w:tcPr>
          <w:p w14:paraId="67DD2745" w14:textId="77777777" w:rsidR="00C11B79" w:rsidRPr="00FE1B5E" w:rsidRDefault="00C11B79" w:rsidP="00C11B79">
            <w:pPr>
              <w:spacing w:after="0" w:line="240" w:lineRule="auto"/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84" w:type="dxa"/>
            <w:shd w:val="clear" w:color="auto" w:fill="auto"/>
          </w:tcPr>
          <w:p w14:paraId="2A38631A" w14:textId="77777777" w:rsidR="00C11B79" w:rsidRPr="00FE1B5E" w:rsidRDefault="00C11B79" w:rsidP="00C11B79">
            <w:pPr>
              <w:spacing w:after="0" w:line="240" w:lineRule="auto"/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83" w:type="dxa"/>
            <w:shd w:val="clear" w:color="auto" w:fill="auto"/>
          </w:tcPr>
          <w:p w14:paraId="503E988A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shd w:val="clear" w:color="auto" w:fill="auto"/>
          </w:tcPr>
          <w:p w14:paraId="0C6EB38A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shd w:val="clear" w:color="auto" w:fill="auto"/>
          </w:tcPr>
          <w:p w14:paraId="0DEA5A9A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shd w:val="clear" w:color="auto" w:fill="808080" w:themeFill="background1" w:themeFillShade="80"/>
          </w:tcPr>
          <w:p w14:paraId="72A27286" w14:textId="4DA2221F" w:rsidR="00C11B79" w:rsidRPr="00080CF5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283" w:type="dxa"/>
            <w:shd w:val="clear" w:color="auto" w:fill="808080" w:themeFill="background1" w:themeFillShade="80"/>
          </w:tcPr>
          <w:p w14:paraId="5D1081CE" w14:textId="6003E90F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284" w:type="dxa"/>
            <w:shd w:val="clear" w:color="auto" w:fill="808080" w:themeFill="background1" w:themeFillShade="80"/>
          </w:tcPr>
          <w:p w14:paraId="5D5090E1" w14:textId="1110D093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425" w:type="dxa"/>
            <w:shd w:val="clear" w:color="auto" w:fill="808080" w:themeFill="background1" w:themeFillShade="80"/>
          </w:tcPr>
          <w:p w14:paraId="76D2E7CB" w14:textId="4D1E4F00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425" w:type="dxa"/>
            <w:shd w:val="clear" w:color="auto" w:fill="808080" w:themeFill="background1" w:themeFillShade="80"/>
          </w:tcPr>
          <w:p w14:paraId="141351B5" w14:textId="1EC9844D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431" w:type="dxa"/>
            <w:shd w:val="clear" w:color="auto" w:fill="808080" w:themeFill="background1" w:themeFillShade="80"/>
          </w:tcPr>
          <w:p w14:paraId="44324314" w14:textId="33E53486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  <w:r w:rsidRPr="00080CF5">
              <w:t>X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7442431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C2D420A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3" w:type="dxa"/>
            <w:shd w:val="clear" w:color="auto" w:fill="auto"/>
          </w:tcPr>
          <w:p w14:paraId="1F4B7C76" w14:textId="77777777" w:rsidR="00C11B79" w:rsidRPr="00901B3E" w:rsidRDefault="00C11B79" w:rsidP="00C11B79">
            <w:pPr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C11B79" w:rsidRPr="00FE1B5E" w14:paraId="5C4AE4C0" w14:textId="77777777" w:rsidTr="00C11B79">
        <w:trPr>
          <w:gridAfter w:val="1"/>
          <w:wAfter w:w="8" w:type="dxa"/>
          <w:trHeight w:val="96"/>
        </w:trPr>
        <w:tc>
          <w:tcPr>
            <w:tcW w:w="1272" w:type="dxa"/>
            <w:tcBorders>
              <w:top w:val="single" w:sz="4" w:space="0" w:color="auto"/>
            </w:tcBorders>
            <w:shd w:val="clear" w:color="auto" w:fill="auto"/>
          </w:tcPr>
          <w:p w14:paraId="04C9822E" w14:textId="03F6EEFF" w:rsidR="00C11B79" w:rsidRPr="00174637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  <w:r w:rsidRPr="00A66F45">
              <w:rPr>
                <w:cs/>
              </w:rPr>
              <w:t>256</w:t>
            </w:r>
            <w:r w:rsidRPr="00A66F45">
              <w:rPr>
                <w:rFonts w:hint="cs"/>
                <w:cs/>
              </w:rPr>
              <w:t>7</w:t>
            </w:r>
          </w:p>
        </w:tc>
        <w:tc>
          <w:tcPr>
            <w:tcW w:w="192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93CA05" w14:textId="77777777" w:rsidR="00C11B79" w:rsidRPr="0013148A" w:rsidRDefault="00C11B79" w:rsidP="00C11B79">
            <w:pPr>
              <w:pStyle w:val="ListParagraph"/>
              <w:spacing w:after="0" w:line="240" w:lineRule="auto"/>
              <w:ind w:left="0"/>
              <w:rPr>
                <w:sz w:val="28"/>
                <w:szCs w:val="28"/>
                <w:cs/>
              </w:rPr>
            </w:pPr>
          </w:p>
        </w:tc>
        <w:tc>
          <w:tcPr>
            <w:tcW w:w="284" w:type="dxa"/>
            <w:shd w:val="clear" w:color="auto" w:fill="auto"/>
          </w:tcPr>
          <w:p w14:paraId="5DB9FB34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shd w:val="clear" w:color="auto" w:fill="auto"/>
          </w:tcPr>
          <w:p w14:paraId="42E6EE7B" w14:textId="77777777" w:rsidR="00C11B79" w:rsidRPr="00FE1B5E" w:rsidRDefault="00C11B79" w:rsidP="00C11B79">
            <w:pPr>
              <w:spacing w:after="0" w:line="240" w:lineRule="auto"/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84" w:type="dxa"/>
            <w:shd w:val="clear" w:color="auto" w:fill="auto"/>
          </w:tcPr>
          <w:p w14:paraId="3057B070" w14:textId="77777777" w:rsidR="00C11B79" w:rsidRPr="00FE1B5E" w:rsidRDefault="00C11B79" w:rsidP="00C11B79">
            <w:pPr>
              <w:spacing w:after="0" w:line="240" w:lineRule="auto"/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83" w:type="dxa"/>
            <w:shd w:val="clear" w:color="auto" w:fill="auto"/>
          </w:tcPr>
          <w:p w14:paraId="2F1884AB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shd w:val="clear" w:color="auto" w:fill="auto"/>
          </w:tcPr>
          <w:p w14:paraId="5AA64EA4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shd w:val="clear" w:color="auto" w:fill="auto"/>
          </w:tcPr>
          <w:p w14:paraId="3923BE19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shd w:val="clear" w:color="auto" w:fill="808080" w:themeFill="background1" w:themeFillShade="80"/>
          </w:tcPr>
          <w:p w14:paraId="2B409ABA" w14:textId="7B1CB525" w:rsidR="00C11B79" w:rsidRPr="00080CF5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283" w:type="dxa"/>
            <w:shd w:val="clear" w:color="auto" w:fill="808080" w:themeFill="background1" w:themeFillShade="80"/>
          </w:tcPr>
          <w:p w14:paraId="687C9CA5" w14:textId="175E3CB0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284" w:type="dxa"/>
            <w:shd w:val="clear" w:color="auto" w:fill="808080" w:themeFill="background1" w:themeFillShade="80"/>
          </w:tcPr>
          <w:p w14:paraId="0F92664C" w14:textId="154AE350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425" w:type="dxa"/>
            <w:shd w:val="clear" w:color="auto" w:fill="808080" w:themeFill="background1" w:themeFillShade="80"/>
          </w:tcPr>
          <w:p w14:paraId="7E6B2ADA" w14:textId="74FF3074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425" w:type="dxa"/>
            <w:shd w:val="clear" w:color="auto" w:fill="808080" w:themeFill="background1" w:themeFillShade="80"/>
          </w:tcPr>
          <w:p w14:paraId="7057E4B4" w14:textId="7CF2BB69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431" w:type="dxa"/>
            <w:shd w:val="clear" w:color="auto" w:fill="808080" w:themeFill="background1" w:themeFillShade="80"/>
          </w:tcPr>
          <w:p w14:paraId="76EDC2CD" w14:textId="070CB34B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  <w:r w:rsidRPr="00080CF5">
              <w:t>X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A572497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C2380E9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3" w:type="dxa"/>
            <w:shd w:val="clear" w:color="auto" w:fill="auto"/>
          </w:tcPr>
          <w:p w14:paraId="19152C22" w14:textId="77777777" w:rsidR="00C11B79" w:rsidRPr="00901B3E" w:rsidRDefault="00C11B79" w:rsidP="00C11B79">
            <w:pPr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C11B79" w:rsidRPr="00FE1B5E" w14:paraId="202A0168" w14:textId="77777777" w:rsidTr="00C11B79">
        <w:trPr>
          <w:gridAfter w:val="1"/>
          <w:wAfter w:w="8" w:type="dxa"/>
          <w:trHeight w:val="96"/>
        </w:trPr>
        <w:tc>
          <w:tcPr>
            <w:tcW w:w="1272" w:type="dxa"/>
            <w:tcBorders>
              <w:top w:val="single" w:sz="4" w:space="0" w:color="auto"/>
            </w:tcBorders>
            <w:shd w:val="clear" w:color="auto" w:fill="auto"/>
          </w:tcPr>
          <w:p w14:paraId="7198C21F" w14:textId="333B5EFD" w:rsidR="00C11B79" w:rsidRPr="00174637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  <w:r w:rsidRPr="00A66F45">
              <w:rPr>
                <w:cs/>
              </w:rPr>
              <w:t>256</w:t>
            </w:r>
            <w:r w:rsidRPr="00A66F45">
              <w:rPr>
                <w:rFonts w:hint="cs"/>
                <w:cs/>
              </w:rPr>
              <w:t>7</w:t>
            </w:r>
          </w:p>
        </w:tc>
        <w:tc>
          <w:tcPr>
            <w:tcW w:w="192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C5C0EAF" w14:textId="77777777" w:rsidR="00C11B79" w:rsidRPr="0013148A" w:rsidRDefault="00C11B79" w:rsidP="00C11B79">
            <w:pPr>
              <w:pStyle w:val="ListParagraph"/>
              <w:spacing w:after="0" w:line="240" w:lineRule="auto"/>
              <w:ind w:left="0"/>
              <w:rPr>
                <w:sz w:val="28"/>
                <w:szCs w:val="28"/>
                <w:cs/>
              </w:rPr>
            </w:pPr>
          </w:p>
        </w:tc>
        <w:tc>
          <w:tcPr>
            <w:tcW w:w="284" w:type="dxa"/>
            <w:shd w:val="clear" w:color="auto" w:fill="auto"/>
          </w:tcPr>
          <w:p w14:paraId="42AC06F2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shd w:val="clear" w:color="auto" w:fill="auto"/>
          </w:tcPr>
          <w:p w14:paraId="5C9354AB" w14:textId="77777777" w:rsidR="00C11B79" w:rsidRPr="00FE1B5E" w:rsidRDefault="00C11B79" w:rsidP="00C11B79">
            <w:pPr>
              <w:spacing w:after="0" w:line="240" w:lineRule="auto"/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84" w:type="dxa"/>
            <w:shd w:val="clear" w:color="auto" w:fill="auto"/>
          </w:tcPr>
          <w:p w14:paraId="1B240D66" w14:textId="77777777" w:rsidR="00C11B79" w:rsidRPr="00FE1B5E" w:rsidRDefault="00C11B79" w:rsidP="00C11B79">
            <w:pPr>
              <w:spacing w:after="0" w:line="240" w:lineRule="auto"/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83" w:type="dxa"/>
            <w:shd w:val="clear" w:color="auto" w:fill="auto"/>
          </w:tcPr>
          <w:p w14:paraId="5122BD66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shd w:val="clear" w:color="auto" w:fill="auto"/>
          </w:tcPr>
          <w:p w14:paraId="3CC8C680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shd w:val="clear" w:color="auto" w:fill="auto"/>
          </w:tcPr>
          <w:p w14:paraId="7D73EB2C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shd w:val="clear" w:color="auto" w:fill="808080" w:themeFill="background1" w:themeFillShade="80"/>
          </w:tcPr>
          <w:p w14:paraId="6311EC8C" w14:textId="0D46F960" w:rsidR="00C11B79" w:rsidRPr="00080CF5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283" w:type="dxa"/>
            <w:shd w:val="clear" w:color="auto" w:fill="808080" w:themeFill="background1" w:themeFillShade="80"/>
          </w:tcPr>
          <w:p w14:paraId="41AC908C" w14:textId="76D98308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284" w:type="dxa"/>
            <w:shd w:val="clear" w:color="auto" w:fill="808080" w:themeFill="background1" w:themeFillShade="80"/>
          </w:tcPr>
          <w:p w14:paraId="143234F6" w14:textId="1184BBBA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425" w:type="dxa"/>
            <w:shd w:val="clear" w:color="auto" w:fill="808080" w:themeFill="background1" w:themeFillShade="80"/>
          </w:tcPr>
          <w:p w14:paraId="65267CA2" w14:textId="2C227EC0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425" w:type="dxa"/>
            <w:shd w:val="clear" w:color="auto" w:fill="808080" w:themeFill="background1" w:themeFillShade="80"/>
          </w:tcPr>
          <w:p w14:paraId="108846B2" w14:textId="42655DB9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431" w:type="dxa"/>
            <w:shd w:val="clear" w:color="auto" w:fill="808080" w:themeFill="background1" w:themeFillShade="80"/>
          </w:tcPr>
          <w:p w14:paraId="570CC718" w14:textId="45C9511B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  <w:r w:rsidRPr="00080CF5">
              <w:t>X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03ED8E9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614196B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3" w:type="dxa"/>
            <w:shd w:val="clear" w:color="auto" w:fill="auto"/>
          </w:tcPr>
          <w:p w14:paraId="6C1FEF3E" w14:textId="77777777" w:rsidR="00C11B79" w:rsidRPr="00901B3E" w:rsidRDefault="00C11B79" w:rsidP="00C11B79">
            <w:pPr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C11B79" w:rsidRPr="00FE1B5E" w14:paraId="1A8DA80F" w14:textId="77777777" w:rsidTr="00C11B79">
        <w:trPr>
          <w:gridAfter w:val="1"/>
          <w:wAfter w:w="8" w:type="dxa"/>
          <w:trHeight w:val="96"/>
        </w:trPr>
        <w:tc>
          <w:tcPr>
            <w:tcW w:w="1272" w:type="dxa"/>
            <w:tcBorders>
              <w:top w:val="single" w:sz="4" w:space="0" w:color="auto"/>
            </w:tcBorders>
            <w:shd w:val="clear" w:color="auto" w:fill="auto"/>
          </w:tcPr>
          <w:p w14:paraId="4F985EEC" w14:textId="07B7EC27" w:rsidR="00C11B79" w:rsidRPr="00174637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  <w:r w:rsidRPr="00A66F45">
              <w:rPr>
                <w:cs/>
              </w:rPr>
              <w:t>256</w:t>
            </w:r>
            <w:r w:rsidRPr="00A66F45">
              <w:rPr>
                <w:rFonts w:hint="cs"/>
                <w:cs/>
              </w:rPr>
              <w:t>7</w:t>
            </w:r>
          </w:p>
        </w:tc>
        <w:tc>
          <w:tcPr>
            <w:tcW w:w="192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7E71CE" w14:textId="77777777" w:rsidR="00C11B79" w:rsidRPr="0013148A" w:rsidRDefault="00C11B79" w:rsidP="00C11B79">
            <w:pPr>
              <w:pStyle w:val="ListParagraph"/>
              <w:spacing w:after="0" w:line="240" w:lineRule="auto"/>
              <w:ind w:left="0"/>
              <w:rPr>
                <w:sz w:val="28"/>
                <w:szCs w:val="28"/>
                <w:cs/>
              </w:rPr>
            </w:pPr>
          </w:p>
        </w:tc>
        <w:tc>
          <w:tcPr>
            <w:tcW w:w="284" w:type="dxa"/>
            <w:shd w:val="clear" w:color="auto" w:fill="auto"/>
          </w:tcPr>
          <w:p w14:paraId="44E0BF28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shd w:val="clear" w:color="auto" w:fill="auto"/>
          </w:tcPr>
          <w:p w14:paraId="7D123AC4" w14:textId="77777777" w:rsidR="00C11B79" w:rsidRPr="00FE1B5E" w:rsidRDefault="00C11B79" w:rsidP="00C11B79">
            <w:pPr>
              <w:spacing w:after="0" w:line="240" w:lineRule="auto"/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84" w:type="dxa"/>
            <w:shd w:val="clear" w:color="auto" w:fill="auto"/>
          </w:tcPr>
          <w:p w14:paraId="3F657E38" w14:textId="77777777" w:rsidR="00C11B79" w:rsidRPr="00FE1B5E" w:rsidRDefault="00C11B79" w:rsidP="00C11B79">
            <w:pPr>
              <w:spacing w:after="0" w:line="240" w:lineRule="auto"/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83" w:type="dxa"/>
            <w:shd w:val="clear" w:color="auto" w:fill="auto"/>
          </w:tcPr>
          <w:p w14:paraId="33A7FE7D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shd w:val="clear" w:color="auto" w:fill="auto"/>
          </w:tcPr>
          <w:p w14:paraId="4EDADA93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shd w:val="clear" w:color="auto" w:fill="auto"/>
          </w:tcPr>
          <w:p w14:paraId="3D001916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shd w:val="clear" w:color="auto" w:fill="808080" w:themeFill="background1" w:themeFillShade="80"/>
          </w:tcPr>
          <w:p w14:paraId="47CF391C" w14:textId="57395CE9" w:rsidR="00C11B79" w:rsidRPr="00080CF5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283" w:type="dxa"/>
            <w:shd w:val="clear" w:color="auto" w:fill="808080" w:themeFill="background1" w:themeFillShade="80"/>
          </w:tcPr>
          <w:p w14:paraId="73CEB206" w14:textId="4EAE4A42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284" w:type="dxa"/>
            <w:shd w:val="clear" w:color="auto" w:fill="808080" w:themeFill="background1" w:themeFillShade="80"/>
          </w:tcPr>
          <w:p w14:paraId="5B907BA0" w14:textId="0F63AA3C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425" w:type="dxa"/>
            <w:shd w:val="clear" w:color="auto" w:fill="808080" w:themeFill="background1" w:themeFillShade="80"/>
          </w:tcPr>
          <w:p w14:paraId="50E3953F" w14:textId="7D86749E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425" w:type="dxa"/>
            <w:shd w:val="clear" w:color="auto" w:fill="808080" w:themeFill="background1" w:themeFillShade="80"/>
          </w:tcPr>
          <w:p w14:paraId="45E16FD9" w14:textId="2A34D3C6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431" w:type="dxa"/>
            <w:shd w:val="clear" w:color="auto" w:fill="808080" w:themeFill="background1" w:themeFillShade="80"/>
          </w:tcPr>
          <w:p w14:paraId="748CA920" w14:textId="47AD2EDE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  <w:r w:rsidRPr="00080CF5">
              <w:t>X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34133E6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770E164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3" w:type="dxa"/>
            <w:shd w:val="clear" w:color="auto" w:fill="auto"/>
          </w:tcPr>
          <w:p w14:paraId="10835CD9" w14:textId="77777777" w:rsidR="00C11B79" w:rsidRPr="00901B3E" w:rsidRDefault="00C11B79" w:rsidP="00C11B79">
            <w:pPr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C11B79" w:rsidRPr="00FE1B5E" w14:paraId="421AC252" w14:textId="77777777" w:rsidTr="00C11B79">
        <w:trPr>
          <w:gridAfter w:val="1"/>
          <w:wAfter w:w="8" w:type="dxa"/>
          <w:trHeight w:val="96"/>
        </w:trPr>
        <w:tc>
          <w:tcPr>
            <w:tcW w:w="1272" w:type="dxa"/>
            <w:tcBorders>
              <w:top w:val="single" w:sz="4" w:space="0" w:color="auto"/>
            </w:tcBorders>
            <w:shd w:val="clear" w:color="auto" w:fill="auto"/>
          </w:tcPr>
          <w:p w14:paraId="5776604E" w14:textId="1BDB1121" w:rsidR="00C11B79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  <w:r w:rsidRPr="00A66F45">
              <w:rPr>
                <w:cs/>
              </w:rPr>
              <w:t>256</w:t>
            </w:r>
            <w:r w:rsidRPr="00A66F45">
              <w:rPr>
                <w:rFonts w:hint="cs"/>
                <w:cs/>
              </w:rPr>
              <w:t>7</w:t>
            </w:r>
          </w:p>
        </w:tc>
        <w:tc>
          <w:tcPr>
            <w:tcW w:w="192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5982AC" w14:textId="636DEFC8" w:rsidR="00C11B79" w:rsidRPr="0013148A" w:rsidRDefault="00C11B79" w:rsidP="00C11B79">
            <w:pPr>
              <w:pStyle w:val="ListParagraph"/>
              <w:spacing w:after="0" w:line="240" w:lineRule="auto"/>
              <w:ind w:left="0"/>
              <w:rPr>
                <w:sz w:val="28"/>
                <w:szCs w:val="28"/>
                <w:cs/>
              </w:rPr>
            </w:pPr>
          </w:p>
        </w:tc>
        <w:tc>
          <w:tcPr>
            <w:tcW w:w="284" w:type="dxa"/>
            <w:shd w:val="clear" w:color="auto" w:fill="auto"/>
          </w:tcPr>
          <w:p w14:paraId="4BF707BB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shd w:val="clear" w:color="auto" w:fill="auto"/>
          </w:tcPr>
          <w:p w14:paraId="5EF06587" w14:textId="77777777" w:rsidR="00C11B79" w:rsidRPr="00FE1B5E" w:rsidRDefault="00C11B79" w:rsidP="00C11B79">
            <w:pPr>
              <w:spacing w:after="0" w:line="240" w:lineRule="auto"/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84" w:type="dxa"/>
            <w:shd w:val="clear" w:color="auto" w:fill="auto"/>
          </w:tcPr>
          <w:p w14:paraId="4773C8A7" w14:textId="77777777" w:rsidR="00C11B79" w:rsidRPr="00FE1B5E" w:rsidRDefault="00C11B79" w:rsidP="00C11B79">
            <w:pPr>
              <w:spacing w:after="0" w:line="240" w:lineRule="auto"/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83" w:type="dxa"/>
            <w:shd w:val="clear" w:color="auto" w:fill="auto"/>
          </w:tcPr>
          <w:p w14:paraId="3FE59BFD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shd w:val="clear" w:color="auto" w:fill="auto"/>
          </w:tcPr>
          <w:p w14:paraId="669E1346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3" w:type="dxa"/>
            <w:shd w:val="clear" w:color="auto" w:fill="auto"/>
          </w:tcPr>
          <w:p w14:paraId="59564084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284" w:type="dxa"/>
            <w:shd w:val="clear" w:color="auto" w:fill="808080" w:themeFill="background1" w:themeFillShade="80"/>
          </w:tcPr>
          <w:p w14:paraId="5CF5EADB" w14:textId="59EBCF9E" w:rsidR="00C11B79" w:rsidRPr="00080CF5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283" w:type="dxa"/>
            <w:shd w:val="clear" w:color="auto" w:fill="808080" w:themeFill="background1" w:themeFillShade="80"/>
          </w:tcPr>
          <w:p w14:paraId="613FCAC5" w14:textId="4688B97D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284" w:type="dxa"/>
            <w:shd w:val="clear" w:color="auto" w:fill="808080" w:themeFill="background1" w:themeFillShade="80"/>
          </w:tcPr>
          <w:p w14:paraId="6752C107" w14:textId="0640C921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425" w:type="dxa"/>
            <w:shd w:val="clear" w:color="auto" w:fill="808080" w:themeFill="background1" w:themeFillShade="80"/>
          </w:tcPr>
          <w:p w14:paraId="6CC42519" w14:textId="7E70ACDC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425" w:type="dxa"/>
            <w:shd w:val="clear" w:color="auto" w:fill="808080" w:themeFill="background1" w:themeFillShade="80"/>
          </w:tcPr>
          <w:p w14:paraId="3BD01E14" w14:textId="43A464C4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</w:pPr>
            <w:r w:rsidRPr="00080CF5">
              <w:t>X</w:t>
            </w:r>
          </w:p>
        </w:tc>
        <w:tc>
          <w:tcPr>
            <w:tcW w:w="431" w:type="dxa"/>
            <w:shd w:val="clear" w:color="auto" w:fill="808080" w:themeFill="background1" w:themeFillShade="80"/>
          </w:tcPr>
          <w:p w14:paraId="3A1EB19E" w14:textId="14BA7BF6" w:rsidR="00C11B79" w:rsidRPr="00080CF5" w:rsidRDefault="00C11B79" w:rsidP="00080CF5">
            <w:pPr>
              <w:pStyle w:val="ListParagraph"/>
              <w:spacing w:after="0" w:line="240" w:lineRule="auto"/>
              <w:ind w:left="0"/>
              <w:jc w:val="center"/>
              <w:rPr>
                <w:cs/>
              </w:rPr>
            </w:pPr>
            <w:r w:rsidRPr="00080CF5">
              <w:t>X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690D7C2" w14:textId="619ABF6D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DB213C1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3" w:type="dxa"/>
            <w:shd w:val="clear" w:color="auto" w:fill="auto"/>
          </w:tcPr>
          <w:p w14:paraId="73ACAAA0" w14:textId="77777777" w:rsidR="00C11B79" w:rsidRPr="00901B3E" w:rsidRDefault="00C11B79" w:rsidP="00C11B79">
            <w:pPr>
              <w:rPr>
                <w:sz w:val="28"/>
              </w:rPr>
            </w:pPr>
          </w:p>
        </w:tc>
      </w:tr>
      <w:tr w:rsidR="00C11B79" w:rsidRPr="00FE1B5E" w14:paraId="12E0E25E" w14:textId="77777777" w:rsidTr="004377CE">
        <w:trPr>
          <w:gridAfter w:val="1"/>
          <w:wAfter w:w="8" w:type="dxa"/>
          <w:trHeight w:val="96"/>
        </w:trPr>
        <w:tc>
          <w:tcPr>
            <w:tcW w:w="7026" w:type="dxa"/>
            <w:gridSpan w:val="1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A217EE7" w14:textId="11EB6F3F" w:rsidR="00C11B79" w:rsidRPr="00562D85" w:rsidRDefault="00C11B79" w:rsidP="00C11B79">
            <w:pPr>
              <w:spacing w:after="0" w:line="240" w:lineRule="auto"/>
              <w:contextualSpacing/>
              <w:jc w:val="right"/>
              <w:rPr>
                <w:rFonts w:ascii="TH SarabunPSK" w:hAnsi="TH SarabunPSK" w:cs="TH SarabunPSK"/>
                <w:i/>
                <w:iCs/>
                <w:sz w:val="32"/>
                <w:szCs w:val="32"/>
                <w:cs/>
              </w:rPr>
            </w:pPr>
            <w:r w:rsidRPr="00562D85">
              <w:rPr>
                <w:rFonts w:ascii="TH SarabunPSK" w:hAnsi="TH SarabunPSK" w:cs="TH SarabunPSK" w:hint="cs"/>
                <w:i/>
                <w:iCs/>
                <w:sz w:val="32"/>
                <w:szCs w:val="32"/>
                <w:cs/>
              </w:rPr>
              <w:t>รวม</w:t>
            </w:r>
            <w:r>
              <w:rPr>
                <w:rFonts w:ascii="TH SarabunPSK" w:hAnsi="TH SarabunPSK" w:cs="TH SarabunPSK" w:hint="cs"/>
                <w:i/>
                <w:iCs/>
                <w:sz w:val="32"/>
                <w:szCs w:val="32"/>
                <w:cs/>
              </w:rPr>
              <w:t>ร้อยละของกิจกรรม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20E6C6F" w14:textId="08AEA6F9" w:rsidR="00C11B79" w:rsidRPr="00562D85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i/>
                <w:iCs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E62DCBB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1133" w:type="dxa"/>
            <w:shd w:val="clear" w:color="auto" w:fill="auto"/>
          </w:tcPr>
          <w:p w14:paraId="21BAB5E5" w14:textId="77777777" w:rsidR="00C11B79" w:rsidRPr="00901B3E" w:rsidRDefault="00C11B79" w:rsidP="00C11B79">
            <w:pPr>
              <w:rPr>
                <w:sz w:val="28"/>
              </w:rPr>
            </w:pPr>
          </w:p>
        </w:tc>
      </w:tr>
      <w:tr w:rsidR="00C11B79" w:rsidRPr="00FE1B5E" w14:paraId="5C4CC73F" w14:textId="77777777" w:rsidTr="004377CE">
        <w:trPr>
          <w:gridAfter w:val="1"/>
          <w:wAfter w:w="8" w:type="dxa"/>
          <w:trHeight w:val="96"/>
        </w:trPr>
        <w:tc>
          <w:tcPr>
            <w:tcW w:w="7026" w:type="dxa"/>
            <w:gridSpan w:val="14"/>
            <w:shd w:val="clear" w:color="auto" w:fill="E2EFD9" w:themeFill="accent6" w:themeFillTint="33"/>
            <w:vAlign w:val="center"/>
          </w:tcPr>
          <w:p w14:paraId="6E9E3626" w14:textId="1007273B" w:rsidR="00C11B79" w:rsidRPr="00FE1B5E" w:rsidRDefault="00C11B79" w:rsidP="00C11B79">
            <w:pPr>
              <w:pStyle w:val="ListParagraph"/>
              <w:ind w:left="0"/>
            </w:pPr>
            <w:r>
              <w:rPr>
                <w:rFonts w:hint="cs"/>
                <w:b/>
                <w:bCs/>
                <w:cs/>
              </w:rPr>
              <w:t xml:space="preserve">(2) </w:t>
            </w:r>
            <w:r>
              <w:rPr>
                <w:b/>
                <w:bCs/>
                <w:cs/>
              </w:rPr>
              <w:t xml:space="preserve">รวมงบประมาณในการใช้จ่าย </w:t>
            </w:r>
            <w:r>
              <w:rPr>
                <w:rFonts w:hint="cs"/>
                <w:b/>
                <w:bCs/>
                <w:cs/>
              </w:rPr>
              <w:t>4-6</w:t>
            </w:r>
            <w:r w:rsidRPr="00FE1B5E">
              <w:rPr>
                <w:b/>
                <w:bCs/>
                <w:cs/>
              </w:rPr>
              <w:t xml:space="preserve"> เดือน (งวดที่</w:t>
            </w:r>
            <w:r>
              <w:rPr>
                <w:rFonts w:hint="cs"/>
                <w:b/>
                <w:bCs/>
                <w:cs/>
              </w:rPr>
              <w:t xml:space="preserve"> 2</w:t>
            </w:r>
            <w:r w:rsidRPr="00FE1B5E">
              <w:rPr>
                <w:b/>
                <w:bCs/>
                <w:cs/>
              </w:rPr>
              <w:t xml:space="preserve"> ร้อยละ </w:t>
            </w:r>
            <w:r>
              <w:rPr>
                <w:rFonts w:hint="cs"/>
                <w:b/>
                <w:bCs/>
                <w:cs/>
              </w:rPr>
              <w:t>48</w:t>
            </w:r>
            <w:r w:rsidRPr="00FE1B5E">
              <w:rPr>
                <w:b/>
                <w:bCs/>
                <w:cs/>
              </w:rPr>
              <w:t xml:space="preserve">) </w:t>
            </w:r>
          </w:p>
        </w:tc>
        <w:tc>
          <w:tcPr>
            <w:tcW w:w="1418" w:type="dxa"/>
            <w:shd w:val="clear" w:color="auto" w:fill="E2EFD9" w:themeFill="accent6" w:themeFillTint="33"/>
            <w:vAlign w:val="center"/>
          </w:tcPr>
          <w:p w14:paraId="4690499A" w14:textId="6FB277CC" w:rsidR="00C11B79" w:rsidRPr="004855F5" w:rsidRDefault="00C11B79" w:rsidP="00C11B79">
            <w:pPr>
              <w:pStyle w:val="ListParagraph"/>
              <w:ind w:left="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shd w:val="clear" w:color="auto" w:fill="E2EFD9" w:themeFill="accent6" w:themeFillTint="33"/>
            <w:vAlign w:val="center"/>
          </w:tcPr>
          <w:p w14:paraId="2864697F" w14:textId="10177A10" w:rsidR="00C11B79" w:rsidRPr="004855F5" w:rsidRDefault="00C11B79" w:rsidP="00C11B79">
            <w:pPr>
              <w:pStyle w:val="ListParagraph"/>
              <w:ind w:left="0"/>
              <w:jc w:val="center"/>
              <w:rPr>
                <w:b/>
                <w:bCs/>
              </w:rPr>
            </w:pPr>
          </w:p>
        </w:tc>
        <w:tc>
          <w:tcPr>
            <w:tcW w:w="1133" w:type="dxa"/>
            <w:shd w:val="clear" w:color="auto" w:fill="E2EFD9" w:themeFill="accent6" w:themeFillTint="33"/>
            <w:vAlign w:val="center"/>
          </w:tcPr>
          <w:p w14:paraId="2F2FEABB" w14:textId="77777777" w:rsidR="00C11B79" w:rsidRPr="00901B3E" w:rsidRDefault="00C11B79" w:rsidP="00C11B79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</w:tr>
      <w:tr w:rsidR="00C11B79" w:rsidRPr="00FE1B5E" w14:paraId="77A3F42C" w14:textId="77777777" w:rsidTr="004377CE">
        <w:trPr>
          <w:trHeight w:val="96"/>
        </w:trPr>
        <w:tc>
          <w:tcPr>
            <w:tcW w:w="1272" w:type="dxa"/>
            <w:shd w:val="clear" w:color="auto" w:fill="auto"/>
          </w:tcPr>
          <w:p w14:paraId="17AAF51A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</w:p>
        </w:tc>
        <w:tc>
          <w:tcPr>
            <w:tcW w:w="5754" w:type="dxa"/>
            <w:gridSpan w:val="13"/>
            <w:shd w:val="clear" w:color="auto" w:fill="auto"/>
          </w:tcPr>
          <w:p w14:paraId="1489925B" w14:textId="25812448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</w:pPr>
            <w:r w:rsidRPr="00FE1B5E">
              <w:rPr>
                <w:b/>
                <w:bCs/>
                <w:cs/>
              </w:rPr>
              <w:t>รวมทั้งสิ้น</w:t>
            </w:r>
            <w:r>
              <w:rPr>
                <w:rFonts w:hint="cs"/>
                <w:b/>
                <w:bCs/>
                <w:cs/>
              </w:rPr>
              <w:t xml:space="preserve"> (1) + (2)</w:t>
            </w:r>
          </w:p>
        </w:tc>
        <w:tc>
          <w:tcPr>
            <w:tcW w:w="1418" w:type="dxa"/>
            <w:shd w:val="clear" w:color="auto" w:fill="auto"/>
          </w:tcPr>
          <w:p w14:paraId="7CC07177" w14:textId="77777777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</w:rPr>
            </w:pPr>
            <w:r w:rsidRPr="00FE1B5E">
              <w:rPr>
                <w:b/>
                <w:bCs/>
              </w:rPr>
              <w:t>100</w:t>
            </w:r>
          </w:p>
        </w:tc>
        <w:tc>
          <w:tcPr>
            <w:tcW w:w="1134" w:type="dxa"/>
            <w:shd w:val="clear" w:color="auto" w:fill="auto"/>
          </w:tcPr>
          <w:p w14:paraId="7DCDDC36" w14:textId="2CAAD1F5" w:rsidR="00C11B79" w:rsidRPr="00FE1B5E" w:rsidRDefault="00C11B79" w:rsidP="00C11B79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</w:rPr>
            </w:pPr>
          </w:p>
        </w:tc>
        <w:tc>
          <w:tcPr>
            <w:tcW w:w="1141" w:type="dxa"/>
            <w:gridSpan w:val="2"/>
            <w:shd w:val="clear" w:color="auto" w:fill="auto"/>
          </w:tcPr>
          <w:p w14:paraId="5D85F8BB" w14:textId="77777777" w:rsidR="00C11B79" w:rsidRPr="00901B3E" w:rsidRDefault="00C11B79" w:rsidP="00C11B79">
            <w:pPr>
              <w:pStyle w:val="ListParagraph"/>
              <w:spacing w:after="0" w:line="240" w:lineRule="auto"/>
              <w:ind w:left="0"/>
              <w:rPr>
                <w:sz w:val="28"/>
                <w:szCs w:val="28"/>
              </w:rPr>
            </w:pPr>
          </w:p>
        </w:tc>
      </w:tr>
    </w:tbl>
    <w:p w14:paraId="1A5E79C0" w14:textId="1710F120" w:rsidR="004D7D96" w:rsidRPr="00C1299B" w:rsidRDefault="00945D7A" w:rsidP="00C1299B">
      <w:pPr>
        <w:rPr>
          <w:rFonts w:ascii="TH SarabunPSK" w:hAnsi="TH SarabunPSK" w:cs="TH SarabunPSK"/>
          <w:sz w:val="32"/>
          <w:szCs w:val="32"/>
          <w:cs/>
        </w:rPr>
      </w:pPr>
      <w:r w:rsidRPr="00FE3E0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หมายเหตุ </w:t>
      </w:r>
      <w:r w:rsidRPr="00FE3E0D">
        <w:rPr>
          <w:rFonts w:ascii="TH SarabunPSK" w:hAnsi="TH SarabunPSK" w:cs="TH SarabunPSK"/>
          <w:b/>
          <w:bCs/>
          <w:sz w:val="32"/>
          <w:szCs w:val="32"/>
        </w:rPr>
        <w:t>: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FD0652">
        <w:rPr>
          <w:rFonts w:ascii="TH SarabunPSK" w:hAnsi="TH SarabunPSK" w:cs="TH SarabunPSK" w:hint="cs"/>
          <w:sz w:val="32"/>
          <w:szCs w:val="32"/>
          <w:cs/>
        </w:rPr>
        <w:t>ระยะเวลาการดำเนินโครงการ</w:t>
      </w:r>
      <w:r w:rsidR="00EC18B9">
        <w:rPr>
          <w:rFonts w:ascii="TH SarabunPSK" w:hAnsi="TH SarabunPSK" w:cs="TH SarabunPSK" w:hint="cs"/>
          <w:sz w:val="32"/>
          <w:szCs w:val="32"/>
          <w:cs/>
        </w:rPr>
        <w:t xml:space="preserve">ของงบพลางตั้งแต่เดือนที่ 1 - เดือนที่ 6 นับตั้งแต่ขออนุมัติดำเนินโครงการวิจัย </w:t>
      </w:r>
      <w:r w:rsidR="006238A2">
        <w:rPr>
          <w:rFonts w:ascii="TH SarabunPSK" w:hAnsi="TH SarabunPSK" w:cs="TH SarabunPSK" w:hint="cs"/>
          <w:sz w:val="32"/>
          <w:szCs w:val="32"/>
          <w:cs/>
        </w:rPr>
        <w:t>หาก</w:t>
      </w:r>
      <w:r w:rsidR="0040125B">
        <w:rPr>
          <w:rFonts w:ascii="TH SarabunPSK" w:hAnsi="TH SarabunPSK" w:cs="TH SarabunPSK" w:hint="cs"/>
          <w:sz w:val="32"/>
          <w:szCs w:val="32"/>
          <w:cs/>
        </w:rPr>
        <w:t xml:space="preserve"> สกสว. โอนเงิน</w:t>
      </w:r>
      <w:r w:rsidR="00D51035">
        <w:rPr>
          <w:rFonts w:ascii="TH SarabunPSK" w:hAnsi="TH SarabunPSK" w:cs="TH SarabunPSK" w:hint="cs"/>
          <w:sz w:val="32"/>
          <w:szCs w:val="32"/>
          <w:cs/>
        </w:rPr>
        <w:t>งบที่ได้รับจัดสรรจริง</w:t>
      </w:r>
      <w:r w:rsidR="008B6288">
        <w:rPr>
          <w:rFonts w:ascii="TH SarabunPSK" w:hAnsi="TH SarabunPSK" w:cs="TH SarabunPSK" w:hint="cs"/>
          <w:sz w:val="32"/>
          <w:szCs w:val="32"/>
          <w:cs/>
        </w:rPr>
        <w:t xml:space="preserve"> ประจำปีงบประมาณ 2567</w:t>
      </w:r>
      <w:r w:rsidR="00D5103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0125B">
        <w:rPr>
          <w:rFonts w:ascii="TH SarabunPSK" w:hAnsi="TH SarabunPSK" w:cs="TH SarabunPSK" w:hint="cs"/>
          <w:sz w:val="32"/>
          <w:szCs w:val="32"/>
          <w:cs/>
        </w:rPr>
        <w:t>สวพ.</w:t>
      </w:r>
      <w:r w:rsidR="00D51035">
        <w:rPr>
          <w:rFonts w:ascii="TH SarabunPSK" w:hAnsi="TH SarabunPSK" w:cs="TH SarabunPSK" w:hint="cs"/>
          <w:sz w:val="32"/>
          <w:szCs w:val="32"/>
          <w:cs/>
        </w:rPr>
        <w:t xml:space="preserve"> จะดำเนินการโอนเงินส่วนที่เหลือให้กับนักวิจัย </w:t>
      </w:r>
      <w:r w:rsidR="00FE3E0D">
        <w:rPr>
          <w:rFonts w:ascii="TH SarabunPSK" w:hAnsi="TH SarabunPSK" w:cs="TH SarabunPSK" w:hint="cs"/>
          <w:sz w:val="32"/>
          <w:szCs w:val="32"/>
          <w:cs/>
        </w:rPr>
        <w:t>และขอให้นักวิจัยดำเนินการขออนุมัติงบประมาณที่ได้รับจัดสรรเพิ่มเติม</w:t>
      </w:r>
      <w:r w:rsidR="008B6288">
        <w:rPr>
          <w:rFonts w:ascii="TH SarabunPSK" w:hAnsi="TH SarabunPSK" w:cs="TH SarabunPSK" w:hint="cs"/>
          <w:sz w:val="32"/>
          <w:szCs w:val="32"/>
          <w:cs/>
        </w:rPr>
        <w:t>ต่อไป</w:t>
      </w:r>
      <w:r w:rsidR="0040125B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sectPr w:rsidR="004D7D96" w:rsidRPr="00C1299B" w:rsidSect="00FD76E9">
      <w:pgSz w:w="12240" w:h="15840"/>
      <w:pgMar w:top="709" w:right="1440" w:bottom="851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6281A"/>
    <w:multiLevelType w:val="multilevel"/>
    <w:tmpl w:val="6A300C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5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80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2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3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000" w:hanging="1440"/>
      </w:pPr>
      <w:rPr>
        <w:rFonts w:hint="default"/>
      </w:rPr>
    </w:lvl>
  </w:abstractNum>
  <w:num w:numId="1" w16cid:durableId="711535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NDEzMTQ2NDaztDBR0lEKTi0uzszPAykwqgUALW7mmCwAAAA="/>
  </w:docVars>
  <w:rsids>
    <w:rsidRoot w:val="00FA6F53"/>
    <w:rsid w:val="00080CF5"/>
    <w:rsid w:val="000D6247"/>
    <w:rsid w:val="0013148A"/>
    <w:rsid w:val="00190BF0"/>
    <w:rsid w:val="00245CA7"/>
    <w:rsid w:val="002F02E7"/>
    <w:rsid w:val="00311CCD"/>
    <w:rsid w:val="0040125B"/>
    <w:rsid w:val="00413A96"/>
    <w:rsid w:val="004377CE"/>
    <w:rsid w:val="004855F5"/>
    <w:rsid w:val="0049500B"/>
    <w:rsid w:val="004B407E"/>
    <w:rsid w:val="004D7D96"/>
    <w:rsid w:val="00521E84"/>
    <w:rsid w:val="00562D85"/>
    <w:rsid w:val="005B03B7"/>
    <w:rsid w:val="005E168A"/>
    <w:rsid w:val="005E4142"/>
    <w:rsid w:val="00613BF4"/>
    <w:rsid w:val="006238A2"/>
    <w:rsid w:val="006C4DB9"/>
    <w:rsid w:val="00726EF8"/>
    <w:rsid w:val="007D2D76"/>
    <w:rsid w:val="008B6288"/>
    <w:rsid w:val="00901B3E"/>
    <w:rsid w:val="00945D7A"/>
    <w:rsid w:val="009627AB"/>
    <w:rsid w:val="00964614"/>
    <w:rsid w:val="00994983"/>
    <w:rsid w:val="00994B3C"/>
    <w:rsid w:val="00B553E9"/>
    <w:rsid w:val="00BB7562"/>
    <w:rsid w:val="00C01ECD"/>
    <w:rsid w:val="00C11B79"/>
    <w:rsid w:val="00C1299B"/>
    <w:rsid w:val="00C6424A"/>
    <w:rsid w:val="00C91017"/>
    <w:rsid w:val="00CB4EDA"/>
    <w:rsid w:val="00CC06D2"/>
    <w:rsid w:val="00CC11AC"/>
    <w:rsid w:val="00D51035"/>
    <w:rsid w:val="00D67C31"/>
    <w:rsid w:val="00D86527"/>
    <w:rsid w:val="00E017BB"/>
    <w:rsid w:val="00E073C2"/>
    <w:rsid w:val="00E14A80"/>
    <w:rsid w:val="00E45C75"/>
    <w:rsid w:val="00E52DE1"/>
    <w:rsid w:val="00EC18B9"/>
    <w:rsid w:val="00EC3557"/>
    <w:rsid w:val="00F40A5F"/>
    <w:rsid w:val="00F81DC6"/>
    <w:rsid w:val="00F82B6A"/>
    <w:rsid w:val="00FA6F53"/>
    <w:rsid w:val="00FD0652"/>
    <w:rsid w:val="00FD76E9"/>
    <w:rsid w:val="00FE1B5E"/>
    <w:rsid w:val="00FE3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799A9"/>
  <w15:chartTrackingRefBased/>
  <w15:docId w15:val="{524573EB-4B41-4C32-9DF7-C4DD9ADB4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F53"/>
    <w:rPr>
      <w:rFonts w:ascii="Calibri" w:eastAsia="Calibri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00 List Bull"/>
    <w:basedOn w:val="Normal"/>
    <w:link w:val="ListParagraphChar"/>
    <w:uiPriority w:val="34"/>
    <w:qFormat/>
    <w:rsid w:val="00FA6F53"/>
    <w:pPr>
      <w:spacing w:after="200" w:line="276" w:lineRule="auto"/>
      <w:ind w:left="720"/>
      <w:contextualSpacing/>
    </w:pPr>
    <w:rPr>
      <w:rFonts w:ascii="TH SarabunPSK" w:hAnsi="TH SarabunPSK" w:cs="TH SarabunPSK"/>
      <w:sz w:val="32"/>
      <w:szCs w:val="32"/>
    </w:rPr>
  </w:style>
  <w:style w:type="character" w:customStyle="1" w:styleId="ListParagraphChar">
    <w:name w:val="List Paragraph Char"/>
    <w:aliases w:val="00 List Bull Char"/>
    <w:link w:val="ListParagraph"/>
    <w:uiPriority w:val="34"/>
    <w:qFormat/>
    <w:rsid w:val="00FA6F53"/>
    <w:rPr>
      <w:rFonts w:ascii="TH SarabunPSK" w:eastAsia="Calibri" w:hAnsi="TH SarabunPSK" w:cs="TH SarabunPSK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FE1B5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168A"/>
    <w:pPr>
      <w:spacing w:after="0" w:line="240" w:lineRule="auto"/>
    </w:pPr>
    <w:rPr>
      <w:rFonts w:ascii="Segoe UI" w:eastAsiaTheme="minorHAns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68A"/>
    <w:rPr>
      <w:rFonts w:ascii="Segoe UI" w:hAnsi="Segoe UI" w:cs="Angsana New"/>
      <w:sz w:val="18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75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พรทรัพย์ ถนัดไร่</cp:lastModifiedBy>
  <cp:revision>38</cp:revision>
  <dcterms:created xsi:type="dcterms:W3CDTF">2022-09-05T09:16:00Z</dcterms:created>
  <dcterms:modified xsi:type="dcterms:W3CDTF">2023-11-27T07:12:00Z</dcterms:modified>
</cp:coreProperties>
</file>